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0"/>
        <w:gridCol w:w="706"/>
        <w:gridCol w:w="844"/>
        <w:gridCol w:w="1130"/>
        <w:gridCol w:w="989"/>
        <w:gridCol w:w="1030"/>
        <w:gridCol w:w="1126"/>
        <w:gridCol w:w="848"/>
        <w:gridCol w:w="1977"/>
      </w:tblGrid>
      <w:tr w:rsidR="00F9583C" w14:paraId="18B787FE" w14:textId="77777777" w:rsidTr="00F9583C">
        <w:tc>
          <w:tcPr>
            <w:tcW w:w="702" w:type="dxa"/>
          </w:tcPr>
          <w:p w14:paraId="4E32E279" w14:textId="5DC86CF9" w:rsidR="00F9583C" w:rsidRPr="00F9583C" w:rsidRDefault="00F9583C" w:rsidP="00C76B69">
            <w:pPr>
              <w:jc w:val="center"/>
              <w:rPr>
                <w:b/>
                <w:bCs/>
              </w:rPr>
            </w:pPr>
            <w:r w:rsidRPr="00F9583C">
              <w:rPr>
                <w:b/>
                <w:bCs/>
              </w:rPr>
              <w:t>A</w:t>
            </w:r>
          </w:p>
        </w:tc>
        <w:tc>
          <w:tcPr>
            <w:tcW w:w="708" w:type="dxa"/>
          </w:tcPr>
          <w:p w14:paraId="11270B4F" w14:textId="1DAEB763" w:rsidR="00F9583C" w:rsidRPr="00F9583C" w:rsidRDefault="00F9583C" w:rsidP="00C76B69">
            <w:pPr>
              <w:jc w:val="center"/>
              <w:rPr>
                <w:b/>
                <w:bCs/>
              </w:rPr>
            </w:pPr>
            <w:r w:rsidRPr="00F9583C">
              <w:rPr>
                <w:b/>
                <w:bCs/>
              </w:rPr>
              <w:t>Op</w:t>
            </w:r>
          </w:p>
        </w:tc>
        <w:tc>
          <w:tcPr>
            <w:tcW w:w="847" w:type="dxa"/>
          </w:tcPr>
          <w:p w14:paraId="21E996E4" w14:textId="52BE08A3" w:rsidR="00F9583C" w:rsidRPr="00F9583C" w:rsidRDefault="00F9583C" w:rsidP="00C76B69">
            <w:pPr>
              <w:jc w:val="center"/>
              <w:rPr>
                <w:b/>
                <w:bCs/>
              </w:rPr>
            </w:pPr>
            <w:r w:rsidRPr="00F9583C">
              <w:rPr>
                <w:b/>
                <w:bCs/>
              </w:rPr>
              <w:t>B</w:t>
            </w:r>
          </w:p>
        </w:tc>
        <w:tc>
          <w:tcPr>
            <w:tcW w:w="1132" w:type="dxa"/>
          </w:tcPr>
          <w:p w14:paraId="194E5D5B" w14:textId="6B3C5014" w:rsidR="00F9583C" w:rsidRPr="00F9583C" w:rsidRDefault="00F9583C" w:rsidP="00C76B69">
            <w:pPr>
              <w:jc w:val="center"/>
              <w:rPr>
                <w:b/>
                <w:bCs/>
              </w:rPr>
            </w:pPr>
            <w:r w:rsidRPr="00F9583C">
              <w:rPr>
                <w:b/>
                <w:bCs/>
              </w:rPr>
              <w:t>Result</w:t>
            </w:r>
          </w:p>
        </w:tc>
        <w:tc>
          <w:tcPr>
            <w:tcW w:w="991" w:type="dxa"/>
          </w:tcPr>
          <w:p w14:paraId="6E602C32" w14:textId="336DBABF" w:rsidR="00F9583C" w:rsidRPr="00F9583C" w:rsidRDefault="00F9583C" w:rsidP="00C76B69">
            <w:pPr>
              <w:jc w:val="center"/>
              <w:rPr>
                <w:b/>
                <w:bCs/>
              </w:rPr>
            </w:pPr>
            <w:r w:rsidRPr="00F9583C">
              <w:rPr>
                <w:b/>
                <w:bCs/>
              </w:rPr>
              <w:t>Carry</w:t>
            </w:r>
          </w:p>
        </w:tc>
        <w:tc>
          <w:tcPr>
            <w:tcW w:w="1010" w:type="dxa"/>
          </w:tcPr>
          <w:p w14:paraId="7A8C6695" w14:textId="601BAE1B" w:rsidR="00F9583C" w:rsidRPr="00F9583C" w:rsidRDefault="00F9583C" w:rsidP="00C76B69">
            <w:pPr>
              <w:jc w:val="center"/>
              <w:rPr>
                <w:b/>
                <w:bCs/>
              </w:rPr>
            </w:pPr>
            <w:r w:rsidRPr="00F9583C">
              <w:rPr>
                <w:b/>
                <w:bCs/>
              </w:rPr>
              <w:t>Negative</w:t>
            </w:r>
          </w:p>
        </w:tc>
        <w:tc>
          <w:tcPr>
            <w:tcW w:w="1126" w:type="dxa"/>
          </w:tcPr>
          <w:p w14:paraId="77485C09" w14:textId="230CC56A" w:rsidR="00F9583C" w:rsidRPr="00F9583C" w:rsidRDefault="00F9583C" w:rsidP="00C76B69">
            <w:pPr>
              <w:jc w:val="center"/>
              <w:rPr>
                <w:b/>
                <w:bCs/>
              </w:rPr>
            </w:pPr>
            <w:r w:rsidRPr="00F9583C">
              <w:rPr>
                <w:b/>
                <w:bCs/>
              </w:rPr>
              <w:t>oVerflow</w:t>
            </w:r>
          </w:p>
        </w:tc>
        <w:tc>
          <w:tcPr>
            <w:tcW w:w="850" w:type="dxa"/>
          </w:tcPr>
          <w:p w14:paraId="2DFFB37E" w14:textId="48A4A9EF" w:rsidR="00F9583C" w:rsidRPr="00F9583C" w:rsidRDefault="00F9583C" w:rsidP="00C76B69">
            <w:pPr>
              <w:jc w:val="center"/>
              <w:rPr>
                <w:b/>
                <w:bCs/>
              </w:rPr>
            </w:pPr>
            <w:r w:rsidRPr="00F9583C">
              <w:rPr>
                <w:b/>
                <w:bCs/>
              </w:rPr>
              <w:t>Zero</w:t>
            </w:r>
          </w:p>
        </w:tc>
        <w:tc>
          <w:tcPr>
            <w:tcW w:w="1984" w:type="dxa"/>
          </w:tcPr>
          <w:p w14:paraId="4595A3BE" w14:textId="37AF447F" w:rsidR="00F9583C" w:rsidRPr="00F9583C" w:rsidRDefault="00F9583C" w:rsidP="00C76B69">
            <w:pPr>
              <w:jc w:val="center"/>
              <w:rPr>
                <w:b/>
                <w:bCs/>
              </w:rPr>
            </w:pPr>
            <w:r w:rsidRPr="00F9583C">
              <w:rPr>
                <w:b/>
                <w:bCs/>
              </w:rPr>
              <w:t>Decimal Result</w:t>
            </w:r>
          </w:p>
        </w:tc>
      </w:tr>
      <w:tr w:rsidR="00F9583C" w14:paraId="28425638" w14:textId="77777777" w:rsidTr="00F9583C">
        <w:tc>
          <w:tcPr>
            <w:tcW w:w="702" w:type="dxa"/>
          </w:tcPr>
          <w:p w14:paraId="53E8D830" w14:textId="3879773B" w:rsidR="00F9583C" w:rsidRDefault="00F9583C" w:rsidP="00C76B69">
            <w:pPr>
              <w:jc w:val="center"/>
            </w:pPr>
            <w:r>
              <w:t>43</w:t>
            </w:r>
          </w:p>
        </w:tc>
        <w:tc>
          <w:tcPr>
            <w:tcW w:w="708" w:type="dxa"/>
          </w:tcPr>
          <w:p w14:paraId="26BA9D21" w14:textId="26DFEF7F" w:rsidR="00F9583C" w:rsidRDefault="00F9583C" w:rsidP="00C76B69">
            <w:pPr>
              <w:jc w:val="center"/>
            </w:pPr>
            <w:r>
              <w:t>+</w:t>
            </w:r>
          </w:p>
        </w:tc>
        <w:tc>
          <w:tcPr>
            <w:tcW w:w="847" w:type="dxa"/>
          </w:tcPr>
          <w:p w14:paraId="602ABFD9" w14:textId="59228722" w:rsidR="00F9583C" w:rsidRDefault="00F9583C" w:rsidP="00C76B69">
            <w:pPr>
              <w:jc w:val="center"/>
            </w:pPr>
            <w:r>
              <w:t>27</w:t>
            </w:r>
          </w:p>
        </w:tc>
        <w:tc>
          <w:tcPr>
            <w:tcW w:w="1132" w:type="dxa"/>
          </w:tcPr>
          <w:p w14:paraId="630EBEE6" w14:textId="0A91A9DF" w:rsidR="00F9583C" w:rsidRDefault="006759D9" w:rsidP="00C76B69">
            <w:pPr>
              <w:jc w:val="center"/>
            </w:pPr>
            <w:r>
              <w:t>6A</w:t>
            </w:r>
          </w:p>
        </w:tc>
        <w:tc>
          <w:tcPr>
            <w:tcW w:w="991" w:type="dxa"/>
          </w:tcPr>
          <w:p w14:paraId="47BE59F1" w14:textId="4065E4DC" w:rsidR="00F9583C" w:rsidRDefault="006759D9" w:rsidP="00C76B69">
            <w:pPr>
              <w:jc w:val="center"/>
            </w:pPr>
            <w:r>
              <w:t>No</w:t>
            </w:r>
          </w:p>
        </w:tc>
        <w:tc>
          <w:tcPr>
            <w:tcW w:w="1010" w:type="dxa"/>
          </w:tcPr>
          <w:p w14:paraId="6C8D4AF7" w14:textId="2B0C93D4" w:rsidR="00F9583C" w:rsidRDefault="006759D9" w:rsidP="00C76B69">
            <w:pPr>
              <w:jc w:val="center"/>
            </w:pPr>
            <w:r>
              <w:t>No</w:t>
            </w:r>
          </w:p>
        </w:tc>
        <w:tc>
          <w:tcPr>
            <w:tcW w:w="1126" w:type="dxa"/>
          </w:tcPr>
          <w:p w14:paraId="0381CC76" w14:textId="2D43E52E" w:rsidR="00F9583C" w:rsidRDefault="00364714" w:rsidP="00C76B69">
            <w:pPr>
              <w:jc w:val="center"/>
            </w:pPr>
            <w:r>
              <w:t>No</w:t>
            </w:r>
          </w:p>
        </w:tc>
        <w:tc>
          <w:tcPr>
            <w:tcW w:w="850" w:type="dxa"/>
          </w:tcPr>
          <w:p w14:paraId="258D7F8B" w14:textId="118ACA13" w:rsidR="00F9583C" w:rsidRDefault="006759D9" w:rsidP="00C76B69">
            <w:pPr>
              <w:jc w:val="center"/>
            </w:pPr>
            <w:r>
              <w:t>No</w:t>
            </w:r>
          </w:p>
        </w:tc>
        <w:tc>
          <w:tcPr>
            <w:tcW w:w="1984" w:type="dxa"/>
          </w:tcPr>
          <w:p w14:paraId="4062C592" w14:textId="77777777" w:rsidR="00F9583C" w:rsidRDefault="00F9583C" w:rsidP="00C76B69">
            <w:pPr>
              <w:jc w:val="center"/>
            </w:pPr>
          </w:p>
        </w:tc>
      </w:tr>
      <w:tr w:rsidR="00F9583C" w14:paraId="5420F7F8" w14:textId="77777777" w:rsidTr="00F9583C">
        <w:tc>
          <w:tcPr>
            <w:tcW w:w="702" w:type="dxa"/>
          </w:tcPr>
          <w:p w14:paraId="13F27691" w14:textId="4DF88AB6" w:rsidR="00F9583C" w:rsidRDefault="00F9583C" w:rsidP="00C76B69">
            <w:pPr>
              <w:jc w:val="center"/>
            </w:pPr>
            <w:r>
              <w:t>43</w:t>
            </w:r>
          </w:p>
        </w:tc>
        <w:tc>
          <w:tcPr>
            <w:tcW w:w="708" w:type="dxa"/>
          </w:tcPr>
          <w:p w14:paraId="57BB5272" w14:textId="52EE56C9" w:rsidR="00F9583C" w:rsidRDefault="00F9583C" w:rsidP="00C76B69">
            <w:pPr>
              <w:jc w:val="center"/>
            </w:pPr>
            <w:r>
              <w:t>-</w:t>
            </w:r>
          </w:p>
        </w:tc>
        <w:tc>
          <w:tcPr>
            <w:tcW w:w="847" w:type="dxa"/>
          </w:tcPr>
          <w:p w14:paraId="4856BAFA" w14:textId="18DA34D8" w:rsidR="00F9583C" w:rsidRDefault="00F9583C" w:rsidP="00C76B69">
            <w:pPr>
              <w:jc w:val="center"/>
            </w:pPr>
            <w:r>
              <w:t>27</w:t>
            </w:r>
          </w:p>
        </w:tc>
        <w:tc>
          <w:tcPr>
            <w:tcW w:w="1132" w:type="dxa"/>
          </w:tcPr>
          <w:p w14:paraId="424FE150" w14:textId="3CA7C200" w:rsidR="00F9583C" w:rsidRDefault="001E5156" w:rsidP="00C76B69">
            <w:pPr>
              <w:jc w:val="center"/>
            </w:pPr>
            <w:r>
              <w:t>1C</w:t>
            </w:r>
          </w:p>
        </w:tc>
        <w:tc>
          <w:tcPr>
            <w:tcW w:w="991" w:type="dxa"/>
          </w:tcPr>
          <w:p w14:paraId="0D838166" w14:textId="097CCDC2" w:rsidR="00F9583C" w:rsidRDefault="006759D9" w:rsidP="00C76B69">
            <w:pPr>
              <w:jc w:val="center"/>
            </w:pPr>
            <w:r>
              <w:t>Yes</w:t>
            </w:r>
          </w:p>
        </w:tc>
        <w:tc>
          <w:tcPr>
            <w:tcW w:w="1010" w:type="dxa"/>
          </w:tcPr>
          <w:p w14:paraId="0907D689" w14:textId="35D8097A" w:rsidR="00F9583C" w:rsidRDefault="006759D9" w:rsidP="00C76B69">
            <w:pPr>
              <w:jc w:val="center"/>
            </w:pPr>
            <w:r>
              <w:t>No</w:t>
            </w:r>
          </w:p>
        </w:tc>
        <w:tc>
          <w:tcPr>
            <w:tcW w:w="1126" w:type="dxa"/>
          </w:tcPr>
          <w:p w14:paraId="0CBE0D41" w14:textId="1070448B" w:rsidR="00F9583C" w:rsidRDefault="006759D9" w:rsidP="00C76B69">
            <w:pPr>
              <w:jc w:val="center"/>
            </w:pPr>
            <w:r>
              <w:t>No</w:t>
            </w:r>
          </w:p>
        </w:tc>
        <w:tc>
          <w:tcPr>
            <w:tcW w:w="850" w:type="dxa"/>
          </w:tcPr>
          <w:p w14:paraId="720F3507" w14:textId="796712BC" w:rsidR="00F9583C" w:rsidRDefault="006759D9" w:rsidP="00C76B69">
            <w:pPr>
              <w:jc w:val="center"/>
            </w:pPr>
            <w:r>
              <w:t>No</w:t>
            </w:r>
          </w:p>
        </w:tc>
        <w:tc>
          <w:tcPr>
            <w:tcW w:w="1984" w:type="dxa"/>
          </w:tcPr>
          <w:p w14:paraId="4C723325" w14:textId="77777777" w:rsidR="00F9583C" w:rsidRDefault="00F9583C" w:rsidP="00C76B69">
            <w:pPr>
              <w:jc w:val="center"/>
            </w:pPr>
          </w:p>
        </w:tc>
      </w:tr>
      <w:tr w:rsidR="00F9583C" w14:paraId="47C31987" w14:textId="77777777" w:rsidTr="00F9583C">
        <w:tc>
          <w:tcPr>
            <w:tcW w:w="702" w:type="dxa"/>
          </w:tcPr>
          <w:p w14:paraId="0FD5C3A8" w14:textId="152B9B4D" w:rsidR="00F9583C" w:rsidRDefault="00F9583C" w:rsidP="00C76B69">
            <w:pPr>
              <w:jc w:val="center"/>
            </w:pPr>
            <w:r>
              <w:t>43</w:t>
            </w:r>
          </w:p>
        </w:tc>
        <w:tc>
          <w:tcPr>
            <w:tcW w:w="708" w:type="dxa"/>
          </w:tcPr>
          <w:p w14:paraId="16BFC05A" w14:textId="44F198D0" w:rsidR="00F9583C" w:rsidRDefault="00F9583C" w:rsidP="00C76B69">
            <w:pPr>
              <w:jc w:val="center"/>
            </w:pPr>
            <w:r>
              <w:t>+</w:t>
            </w:r>
          </w:p>
        </w:tc>
        <w:tc>
          <w:tcPr>
            <w:tcW w:w="847" w:type="dxa"/>
          </w:tcPr>
          <w:p w14:paraId="5542F8A3" w14:textId="685BFA20" w:rsidR="00F9583C" w:rsidRDefault="00F9583C" w:rsidP="00C76B69">
            <w:pPr>
              <w:jc w:val="center"/>
            </w:pPr>
            <w:r>
              <w:t>D9</w:t>
            </w:r>
          </w:p>
        </w:tc>
        <w:tc>
          <w:tcPr>
            <w:tcW w:w="1132" w:type="dxa"/>
          </w:tcPr>
          <w:p w14:paraId="05496B0C" w14:textId="78CA32E8" w:rsidR="00F9583C" w:rsidRDefault="00364714" w:rsidP="00C76B69">
            <w:pPr>
              <w:jc w:val="center"/>
            </w:pPr>
            <w:r>
              <w:t>(1)1C</w:t>
            </w:r>
          </w:p>
        </w:tc>
        <w:tc>
          <w:tcPr>
            <w:tcW w:w="991" w:type="dxa"/>
          </w:tcPr>
          <w:p w14:paraId="6C9C5910" w14:textId="4FA9ECD2" w:rsidR="00F9583C" w:rsidRDefault="00364714" w:rsidP="00C76B69">
            <w:pPr>
              <w:jc w:val="center"/>
            </w:pPr>
            <w:r>
              <w:t>Yes</w:t>
            </w:r>
          </w:p>
        </w:tc>
        <w:tc>
          <w:tcPr>
            <w:tcW w:w="1010" w:type="dxa"/>
          </w:tcPr>
          <w:p w14:paraId="4511B35F" w14:textId="7EB8774E" w:rsidR="00F9583C" w:rsidRDefault="00364714" w:rsidP="00C76B69">
            <w:pPr>
              <w:jc w:val="center"/>
            </w:pPr>
            <w:r>
              <w:t>No</w:t>
            </w:r>
          </w:p>
        </w:tc>
        <w:tc>
          <w:tcPr>
            <w:tcW w:w="1126" w:type="dxa"/>
          </w:tcPr>
          <w:p w14:paraId="531B2764" w14:textId="20CA4780" w:rsidR="00F9583C" w:rsidRDefault="00364714" w:rsidP="00C76B69">
            <w:pPr>
              <w:jc w:val="center"/>
            </w:pPr>
            <w:r>
              <w:t>No</w:t>
            </w:r>
          </w:p>
        </w:tc>
        <w:tc>
          <w:tcPr>
            <w:tcW w:w="850" w:type="dxa"/>
          </w:tcPr>
          <w:p w14:paraId="53C30609" w14:textId="49084252" w:rsidR="00F9583C" w:rsidRDefault="0055266F" w:rsidP="00C76B69">
            <w:pPr>
              <w:jc w:val="center"/>
            </w:pPr>
            <w:r>
              <w:t>No</w:t>
            </w:r>
          </w:p>
        </w:tc>
        <w:tc>
          <w:tcPr>
            <w:tcW w:w="1984" w:type="dxa"/>
          </w:tcPr>
          <w:p w14:paraId="7BCB77E2" w14:textId="77777777" w:rsidR="00F9583C" w:rsidRDefault="00F9583C" w:rsidP="00C76B69">
            <w:pPr>
              <w:jc w:val="center"/>
            </w:pPr>
          </w:p>
        </w:tc>
      </w:tr>
      <w:tr w:rsidR="00F9583C" w14:paraId="0FB1D98A" w14:textId="77777777" w:rsidTr="00F9583C">
        <w:tc>
          <w:tcPr>
            <w:tcW w:w="702" w:type="dxa"/>
          </w:tcPr>
          <w:p w14:paraId="22B736C6" w14:textId="6E950D77" w:rsidR="00F9583C" w:rsidRDefault="00F9583C" w:rsidP="00C76B69">
            <w:pPr>
              <w:jc w:val="center"/>
            </w:pPr>
            <w:r>
              <w:t>27</w:t>
            </w:r>
          </w:p>
        </w:tc>
        <w:tc>
          <w:tcPr>
            <w:tcW w:w="708" w:type="dxa"/>
          </w:tcPr>
          <w:p w14:paraId="69BCFE87" w14:textId="67328F08" w:rsidR="00F9583C" w:rsidRDefault="00F9583C" w:rsidP="00C76B69">
            <w:pPr>
              <w:jc w:val="center"/>
            </w:pPr>
            <w:r>
              <w:t>+</w:t>
            </w:r>
          </w:p>
        </w:tc>
        <w:tc>
          <w:tcPr>
            <w:tcW w:w="847" w:type="dxa"/>
          </w:tcPr>
          <w:p w14:paraId="127D6E84" w14:textId="11B58406" w:rsidR="00F9583C" w:rsidRDefault="00F9583C" w:rsidP="00C76B69">
            <w:pPr>
              <w:jc w:val="center"/>
            </w:pPr>
            <w:r>
              <w:t>D9</w:t>
            </w:r>
          </w:p>
        </w:tc>
        <w:tc>
          <w:tcPr>
            <w:tcW w:w="1132" w:type="dxa"/>
          </w:tcPr>
          <w:p w14:paraId="71057FE3" w14:textId="7BE432C2" w:rsidR="00F9583C" w:rsidRDefault="006759D9" w:rsidP="00C76B69">
            <w:pPr>
              <w:jc w:val="center"/>
            </w:pPr>
            <w:r>
              <w:t>00</w:t>
            </w:r>
          </w:p>
        </w:tc>
        <w:tc>
          <w:tcPr>
            <w:tcW w:w="991" w:type="dxa"/>
          </w:tcPr>
          <w:p w14:paraId="7B0821AB" w14:textId="01DE7336" w:rsidR="00F9583C" w:rsidRDefault="006759D9" w:rsidP="00C76B69">
            <w:pPr>
              <w:jc w:val="center"/>
            </w:pPr>
            <w:r>
              <w:t>Yes</w:t>
            </w:r>
          </w:p>
        </w:tc>
        <w:tc>
          <w:tcPr>
            <w:tcW w:w="1010" w:type="dxa"/>
          </w:tcPr>
          <w:p w14:paraId="0200A738" w14:textId="05C5A61D" w:rsidR="00F9583C" w:rsidRDefault="006759D9" w:rsidP="00C76B69">
            <w:pPr>
              <w:jc w:val="center"/>
            </w:pPr>
            <w:r>
              <w:t>No</w:t>
            </w:r>
          </w:p>
        </w:tc>
        <w:tc>
          <w:tcPr>
            <w:tcW w:w="1126" w:type="dxa"/>
          </w:tcPr>
          <w:p w14:paraId="6E1BB9D3" w14:textId="1F005B00" w:rsidR="00F9583C" w:rsidRDefault="0072406B" w:rsidP="00C76B69">
            <w:pPr>
              <w:jc w:val="center"/>
            </w:pPr>
            <w:r>
              <w:t>No</w:t>
            </w:r>
          </w:p>
        </w:tc>
        <w:tc>
          <w:tcPr>
            <w:tcW w:w="850" w:type="dxa"/>
          </w:tcPr>
          <w:p w14:paraId="38B4D37C" w14:textId="0ED208F5" w:rsidR="00F9583C" w:rsidRDefault="006759D9" w:rsidP="00C76B69">
            <w:pPr>
              <w:jc w:val="center"/>
            </w:pPr>
            <w:r>
              <w:t>Yes</w:t>
            </w:r>
          </w:p>
        </w:tc>
        <w:tc>
          <w:tcPr>
            <w:tcW w:w="1984" w:type="dxa"/>
          </w:tcPr>
          <w:p w14:paraId="0C2201F5" w14:textId="77777777" w:rsidR="00F9583C" w:rsidRDefault="00F9583C" w:rsidP="00C76B69">
            <w:pPr>
              <w:jc w:val="center"/>
            </w:pPr>
          </w:p>
        </w:tc>
      </w:tr>
      <w:tr w:rsidR="00F9583C" w14:paraId="50A7B820" w14:textId="77777777" w:rsidTr="00F9583C">
        <w:tc>
          <w:tcPr>
            <w:tcW w:w="702" w:type="dxa"/>
          </w:tcPr>
          <w:p w14:paraId="34F34C30" w14:textId="5D9C4B79" w:rsidR="00F9583C" w:rsidRDefault="00F9583C" w:rsidP="00C76B69">
            <w:pPr>
              <w:jc w:val="center"/>
            </w:pPr>
            <w:r>
              <w:t>5E</w:t>
            </w:r>
          </w:p>
        </w:tc>
        <w:tc>
          <w:tcPr>
            <w:tcW w:w="708" w:type="dxa"/>
          </w:tcPr>
          <w:p w14:paraId="74BEAB18" w14:textId="50084463" w:rsidR="00F9583C" w:rsidRDefault="00F9583C" w:rsidP="00C76B69">
            <w:pPr>
              <w:jc w:val="center"/>
            </w:pPr>
            <w:r>
              <w:t>+</w:t>
            </w:r>
          </w:p>
        </w:tc>
        <w:tc>
          <w:tcPr>
            <w:tcW w:w="847" w:type="dxa"/>
          </w:tcPr>
          <w:p w14:paraId="51B6B9DE" w14:textId="3D1C450D" w:rsidR="00F9583C" w:rsidRDefault="00F9583C" w:rsidP="00C76B69">
            <w:pPr>
              <w:jc w:val="center"/>
            </w:pPr>
            <w:r>
              <w:t>7F</w:t>
            </w:r>
          </w:p>
        </w:tc>
        <w:tc>
          <w:tcPr>
            <w:tcW w:w="1132" w:type="dxa"/>
          </w:tcPr>
          <w:p w14:paraId="6A05671E" w14:textId="47846296" w:rsidR="00F9583C" w:rsidRDefault="006759D9" w:rsidP="00C76B69">
            <w:pPr>
              <w:jc w:val="center"/>
            </w:pPr>
            <w:r>
              <w:t>DD</w:t>
            </w:r>
          </w:p>
        </w:tc>
        <w:tc>
          <w:tcPr>
            <w:tcW w:w="991" w:type="dxa"/>
          </w:tcPr>
          <w:p w14:paraId="6C51D232" w14:textId="465E0092" w:rsidR="00F9583C" w:rsidRDefault="004A108E" w:rsidP="00C76B69">
            <w:pPr>
              <w:jc w:val="center"/>
            </w:pPr>
            <w:r>
              <w:t>No</w:t>
            </w:r>
          </w:p>
        </w:tc>
        <w:tc>
          <w:tcPr>
            <w:tcW w:w="1010" w:type="dxa"/>
          </w:tcPr>
          <w:p w14:paraId="19F9C260" w14:textId="63213A4F" w:rsidR="00F9583C" w:rsidRDefault="002F7A23" w:rsidP="00C76B69">
            <w:pPr>
              <w:jc w:val="center"/>
            </w:pPr>
            <w:r>
              <w:t>Yes</w:t>
            </w:r>
          </w:p>
        </w:tc>
        <w:tc>
          <w:tcPr>
            <w:tcW w:w="1126" w:type="dxa"/>
          </w:tcPr>
          <w:p w14:paraId="1DA29A3E" w14:textId="6A7A6C47" w:rsidR="00F9583C" w:rsidRDefault="0075069E" w:rsidP="00C76B69">
            <w:pPr>
              <w:jc w:val="center"/>
            </w:pPr>
            <w:r>
              <w:t>Yes</w:t>
            </w:r>
          </w:p>
        </w:tc>
        <w:tc>
          <w:tcPr>
            <w:tcW w:w="850" w:type="dxa"/>
          </w:tcPr>
          <w:p w14:paraId="02040D4D" w14:textId="00414014" w:rsidR="00F9583C" w:rsidRDefault="0075069E" w:rsidP="00C76B69">
            <w:pPr>
              <w:jc w:val="center"/>
            </w:pPr>
            <w:r>
              <w:t>No</w:t>
            </w:r>
          </w:p>
        </w:tc>
        <w:tc>
          <w:tcPr>
            <w:tcW w:w="1984" w:type="dxa"/>
          </w:tcPr>
          <w:p w14:paraId="707EEF1A" w14:textId="1795034C" w:rsidR="00F9583C" w:rsidRDefault="002F7A23" w:rsidP="00C76B69">
            <w:pPr>
              <w:jc w:val="center"/>
            </w:pPr>
            <w:r>
              <w:t>-35</w:t>
            </w:r>
          </w:p>
        </w:tc>
      </w:tr>
      <w:tr w:rsidR="00F9583C" w14:paraId="7804734E" w14:textId="77777777" w:rsidTr="00F9583C">
        <w:tc>
          <w:tcPr>
            <w:tcW w:w="702" w:type="dxa"/>
          </w:tcPr>
          <w:p w14:paraId="4D4F81F6" w14:textId="76A01279" w:rsidR="00F9583C" w:rsidRDefault="00F9583C" w:rsidP="00C76B69">
            <w:pPr>
              <w:jc w:val="center"/>
            </w:pPr>
            <w:r>
              <w:t>5E</w:t>
            </w:r>
          </w:p>
        </w:tc>
        <w:tc>
          <w:tcPr>
            <w:tcW w:w="708" w:type="dxa"/>
          </w:tcPr>
          <w:p w14:paraId="7E398824" w14:textId="75F1A7E3" w:rsidR="00F9583C" w:rsidRDefault="00F9583C" w:rsidP="00C76B69">
            <w:pPr>
              <w:jc w:val="center"/>
            </w:pPr>
            <w:r>
              <w:t>-</w:t>
            </w:r>
          </w:p>
        </w:tc>
        <w:tc>
          <w:tcPr>
            <w:tcW w:w="847" w:type="dxa"/>
          </w:tcPr>
          <w:p w14:paraId="0028BBC0" w14:textId="10531676" w:rsidR="00F9583C" w:rsidRDefault="00F9583C" w:rsidP="00C76B69">
            <w:pPr>
              <w:jc w:val="center"/>
            </w:pPr>
            <w:r>
              <w:t>7F</w:t>
            </w:r>
          </w:p>
        </w:tc>
        <w:tc>
          <w:tcPr>
            <w:tcW w:w="1132" w:type="dxa"/>
          </w:tcPr>
          <w:p w14:paraId="35B7732B" w14:textId="2F1B762A" w:rsidR="00F9583C" w:rsidRDefault="001E5156" w:rsidP="00C76B69">
            <w:pPr>
              <w:jc w:val="center"/>
            </w:pPr>
            <w:r>
              <w:t>DF</w:t>
            </w:r>
          </w:p>
        </w:tc>
        <w:tc>
          <w:tcPr>
            <w:tcW w:w="991" w:type="dxa"/>
          </w:tcPr>
          <w:p w14:paraId="59C9F7DC" w14:textId="0473DF65" w:rsidR="00F9583C" w:rsidRDefault="001E5156" w:rsidP="00C76B69">
            <w:pPr>
              <w:jc w:val="center"/>
            </w:pPr>
            <w:r>
              <w:t>No</w:t>
            </w:r>
          </w:p>
        </w:tc>
        <w:tc>
          <w:tcPr>
            <w:tcW w:w="1010" w:type="dxa"/>
          </w:tcPr>
          <w:p w14:paraId="3436A6D6" w14:textId="3C83DD58" w:rsidR="00F9583C" w:rsidRDefault="00C76B69" w:rsidP="00C76B69">
            <w:pPr>
              <w:jc w:val="center"/>
            </w:pPr>
            <w:r>
              <w:t>Yes</w:t>
            </w:r>
          </w:p>
        </w:tc>
        <w:tc>
          <w:tcPr>
            <w:tcW w:w="1126" w:type="dxa"/>
          </w:tcPr>
          <w:p w14:paraId="2FAB3982" w14:textId="3B929570" w:rsidR="00F9583C" w:rsidRDefault="0075069E" w:rsidP="00C76B69">
            <w:pPr>
              <w:jc w:val="center"/>
            </w:pPr>
            <w:r>
              <w:t>No</w:t>
            </w:r>
          </w:p>
        </w:tc>
        <w:tc>
          <w:tcPr>
            <w:tcW w:w="850" w:type="dxa"/>
          </w:tcPr>
          <w:p w14:paraId="56C9FAEE" w14:textId="03D5260C" w:rsidR="00F9583C" w:rsidRDefault="0075069E" w:rsidP="00C76B69">
            <w:pPr>
              <w:jc w:val="center"/>
            </w:pPr>
            <w:r>
              <w:t>No</w:t>
            </w:r>
          </w:p>
        </w:tc>
        <w:tc>
          <w:tcPr>
            <w:tcW w:w="1984" w:type="dxa"/>
          </w:tcPr>
          <w:p w14:paraId="1DAC59F9" w14:textId="10950AB8" w:rsidR="00F9583C" w:rsidRDefault="00C76B69" w:rsidP="00C76B69">
            <w:pPr>
              <w:jc w:val="center"/>
            </w:pPr>
            <w:r>
              <w:t>-33</w:t>
            </w:r>
          </w:p>
        </w:tc>
      </w:tr>
      <w:tr w:rsidR="00F9583C" w14:paraId="60260569" w14:textId="77777777" w:rsidTr="00F9583C">
        <w:tc>
          <w:tcPr>
            <w:tcW w:w="702" w:type="dxa"/>
          </w:tcPr>
          <w:p w14:paraId="56115DEC" w14:textId="7E34D818" w:rsidR="00F9583C" w:rsidRDefault="00F9583C" w:rsidP="00C76B69">
            <w:pPr>
              <w:jc w:val="center"/>
            </w:pPr>
            <w:r>
              <w:t>5E</w:t>
            </w:r>
          </w:p>
        </w:tc>
        <w:tc>
          <w:tcPr>
            <w:tcW w:w="708" w:type="dxa"/>
          </w:tcPr>
          <w:p w14:paraId="734D0D4F" w14:textId="4C530754" w:rsidR="00F9583C" w:rsidRDefault="00F9583C" w:rsidP="00C76B69">
            <w:pPr>
              <w:jc w:val="center"/>
            </w:pPr>
            <w:r>
              <w:t>+</w:t>
            </w:r>
          </w:p>
        </w:tc>
        <w:tc>
          <w:tcPr>
            <w:tcW w:w="847" w:type="dxa"/>
          </w:tcPr>
          <w:p w14:paraId="6E048316" w14:textId="2F6D000A" w:rsidR="00F9583C" w:rsidRDefault="00F9583C" w:rsidP="00C76B69">
            <w:pPr>
              <w:jc w:val="center"/>
            </w:pPr>
            <w:r>
              <w:t>80</w:t>
            </w:r>
          </w:p>
        </w:tc>
        <w:tc>
          <w:tcPr>
            <w:tcW w:w="1132" w:type="dxa"/>
          </w:tcPr>
          <w:p w14:paraId="3E25D8B4" w14:textId="4F40ED15" w:rsidR="00F9583C" w:rsidRDefault="0075069E" w:rsidP="00C76B69">
            <w:pPr>
              <w:jc w:val="center"/>
            </w:pPr>
            <w:r>
              <w:t>DE</w:t>
            </w:r>
          </w:p>
        </w:tc>
        <w:tc>
          <w:tcPr>
            <w:tcW w:w="991" w:type="dxa"/>
          </w:tcPr>
          <w:p w14:paraId="4CF75904" w14:textId="4E6BF654" w:rsidR="00F9583C" w:rsidRDefault="0075069E" w:rsidP="00C76B69">
            <w:pPr>
              <w:jc w:val="center"/>
            </w:pPr>
            <w:r>
              <w:t>No</w:t>
            </w:r>
          </w:p>
        </w:tc>
        <w:tc>
          <w:tcPr>
            <w:tcW w:w="1010" w:type="dxa"/>
          </w:tcPr>
          <w:p w14:paraId="481ED04F" w14:textId="4C49410D" w:rsidR="00F9583C" w:rsidRDefault="002F7A23" w:rsidP="00C76B69">
            <w:pPr>
              <w:jc w:val="center"/>
            </w:pPr>
            <w:r>
              <w:t>Yes</w:t>
            </w:r>
          </w:p>
        </w:tc>
        <w:tc>
          <w:tcPr>
            <w:tcW w:w="1126" w:type="dxa"/>
          </w:tcPr>
          <w:p w14:paraId="612A4914" w14:textId="243ABFE1" w:rsidR="00F9583C" w:rsidRDefault="0075069E" w:rsidP="00C76B69">
            <w:pPr>
              <w:jc w:val="center"/>
            </w:pPr>
            <w:r>
              <w:t>No</w:t>
            </w:r>
          </w:p>
        </w:tc>
        <w:tc>
          <w:tcPr>
            <w:tcW w:w="850" w:type="dxa"/>
          </w:tcPr>
          <w:p w14:paraId="2E427110" w14:textId="3197DE69" w:rsidR="00F9583C" w:rsidRDefault="0075069E" w:rsidP="00C76B69">
            <w:pPr>
              <w:jc w:val="center"/>
            </w:pPr>
            <w:r>
              <w:t>No</w:t>
            </w:r>
          </w:p>
        </w:tc>
        <w:tc>
          <w:tcPr>
            <w:tcW w:w="1984" w:type="dxa"/>
          </w:tcPr>
          <w:p w14:paraId="45F842C3" w14:textId="71C145CC" w:rsidR="00F9583C" w:rsidRDefault="00E909A7" w:rsidP="00C76B69">
            <w:pPr>
              <w:jc w:val="center"/>
            </w:pPr>
            <w:r>
              <w:t>-34</w:t>
            </w:r>
          </w:p>
        </w:tc>
      </w:tr>
    </w:tbl>
    <w:p w14:paraId="1B87873F" w14:textId="1992E7DD" w:rsidR="00D44114" w:rsidRDefault="00D44114"/>
    <w:p w14:paraId="069EC8A0" w14:textId="038138B1" w:rsidR="00364714" w:rsidRDefault="00364714" w:rsidP="00364714">
      <w:pPr>
        <w:pStyle w:val="ListParagraph"/>
        <w:numPr>
          <w:ilvl w:val="0"/>
          <w:numId w:val="1"/>
        </w:numPr>
      </w:pPr>
      <w:r>
        <w:t>0x43 + 0x27 = 0x6A is the correct answer as both are positive values and generated a positive result, hence there was no overflow issue</w:t>
      </w:r>
    </w:p>
    <w:p w14:paraId="0C723264" w14:textId="3819317A" w:rsidR="00364714" w:rsidRDefault="00364714" w:rsidP="00364714">
      <w:pPr>
        <w:pStyle w:val="ListParagraph"/>
        <w:numPr>
          <w:ilvl w:val="0"/>
          <w:numId w:val="1"/>
        </w:numPr>
      </w:pPr>
      <w:r>
        <w:t>0x43 – 0x27 = 0x1C is the correct answer; using two’s complement it involved the addition of a positive value and a negative value, hence the carry that is generated can be discarded.</w:t>
      </w:r>
    </w:p>
    <w:p w14:paraId="33D5D2CA" w14:textId="5CE51310" w:rsidR="004A108E" w:rsidRDefault="004A108E" w:rsidP="00364714">
      <w:pPr>
        <w:pStyle w:val="ListParagraph"/>
        <w:numPr>
          <w:ilvl w:val="0"/>
          <w:numId w:val="1"/>
        </w:numPr>
      </w:pPr>
      <w:r>
        <w:t xml:space="preserve">0x43 + 0xD9 </w:t>
      </w:r>
      <w:r w:rsidR="00364714">
        <w:t>= 0x(1)1C however</w:t>
      </w:r>
      <w:r w:rsidR="0055266F">
        <w:t xml:space="preserve"> the display only accounts for 1C; a carry is generated however can be discarded due to there being no overflow (it’s the addition of a positive and negative value)</w:t>
      </w:r>
    </w:p>
    <w:p w14:paraId="5B192D65" w14:textId="1D81D59C" w:rsidR="0055266F" w:rsidRDefault="0055266F" w:rsidP="00364714">
      <w:pPr>
        <w:pStyle w:val="ListParagraph"/>
        <w:numPr>
          <w:ilvl w:val="0"/>
          <w:numId w:val="1"/>
        </w:numPr>
      </w:pPr>
      <w:r>
        <w:t>0x27 + 0xD9 = 0x00 is the correct answer that results in a zero; there is a carry which is discarded due to no overflow occurring as the equation involves the addition of positive and negative values</w:t>
      </w:r>
    </w:p>
    <w:p w14:paraId="4463ECED" w14:textId="507CB227" w:rsidR="0055266F" w:rsidRDefault="0055266F" w:rsidP="00364714">
      <w:pPr>
        <w:pStyle w:val="ListParagraph"/>
        <w:numPr>
          <w:ilvl w:val="0"/>
          <w:numId w:val="1"/>
        </w:numPr>
      </w:pPr>
      <w:r>
        <w:t>0x5E + 0x7F = 0xDD is an incorrect answer due to an overflow occurring (two positive values are added however the outcome is a negative value)</w:t>
      </w:r>
    </w:p>
    <w:p w14:paraId="5CD53E8C" w14:textId="00B17464" w:rsidR="0055266F" w:rsidRDefault="0055266F" w:rsidP="00364714">
      <w:pPr>
        <w:pStyle w:val="ListParagraph"/>
        <w:numPr>
          <w:ilvl w:val="0"/>
          <w:numId w:val="1"/>
        </w:numPr>
      </w:pPr>
      <w:r>
        <w:t>0x5E – 0x7F = 0xDF is the correct answer as no overflow has occurred due to it involving the addition of a positive and a negative value; the outcome is a negative value</w:t>
      </w:r>
    </w:p>
    <w:p w14:paraId="3412BB27" w14:textId="1D4537AB" w:rsidR="0055266F" w:rsidRDefault="0055266F" w:rsidP="00364714">
      <w:pPr>
        <w:pStyle w:val="ListParagraph"/>
        <w:numPr>
          <w:ilvl w:val="0"/>
          <w:numId w:val="1"/>
        </w:numPr>
      </w:pPr>
      <w:r>
        <w:t xml:space="preserve">0x5E + 0x80 = 0xDE </w:t>
      </w:r>
      <w:r>
        <w:t>is the correct answer as no overflow has occurred due to it involving the addition of a positive and a negative value</w:t>
      </w:r>
      <w:r>
        <w:t>; the outcome is a negative val</w:t>
      </w:r>
      <w:r w:rsidR="00174452">
        <w:t>ue</w:t>
      </w:r>
      <w:bookmarkStart w:id="0" w:name="_GoBack"/>
      <w:bookmarkEnd w:id="0"/>
    </w:p>
    <w:sectPr w:rsidR="005526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C51B34"/>
    <w:multiLevelType w:val="hybridMultilevel"/>
    <w:tmpl w:val="6950C0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0tLQwNTE3MjG1NDdQ0lEKTi0uzszPAykwqgUAuq2iGSwAAAA="/>
  </w:docVars>
  <w:rsids>
    <w:rsidRoot w:val="00F9583C"/>
    <w:rsid w:val="00174452"/>
    <w:rsid w:val="001E5156"/>
    <w:rsid w:val="002F7A23"/>
    <w:rsid w:val="00364714"/>
    <w:rsid w:val="004A108E"/>
    <w:rsid w:val="0055266F"/>
    <w:rsid w:val="00663DF3"/>
    <w:rsid w:val="006759D9"/>
    <w:rsid w:val="0072406B"/>
    <w:rsid w:val="0075069E"/>
    <w:rsid w:val="00C76B69"/>
    <w:rsid w:val="00D44114"/>
    <w:rsid w:val="00E61DE2"/>
    <w:rsid w:val="00E909A7"/>
    <w:rsid w:val="00F958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945D4F"/>
  <w15:chartTrackingRefBased/>
  <w15:docId w15:val="{4D3E8FE8-0D7B-433C-BFC6-F4E6041774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958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647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1E7DB5CF1AB44384FC253D1DF4F649" ma:contentTypeVersion="10" ma:contentTypeDescription="Create a new document." ma:contentTypeScope="" ma:versionID="05d16b4c4cfade1568447815dc5519c2">
  <xsd:schema xmlns:xsd="http://www.w3.org/2001/XMLSchema" xmlns:xs="http://www.w3.org/2001/XMLSchema" xmlns:p="http://schemas.microsoft.com/office/2006/metadata/properties" xmlns:ns3="736c4fa7-6e9e-4705-b69a-ddc373d3a4ce" xmlns:ns4="54e39170-215e-4dd3-95c6-95d2c941e31e" targetNamespace="http://schemas.microsoft.com/office/2006/metadata/properties" ma:root="true" ma:fieldsID="3582d3740789d2ff5260ae14d4ead964" ns3:_="" ns4:_="">
    <xsd:import namespace="736c4fa7-6e9e-4705-b69a-ddc373d3a4ce"/>
    <xsd:import namespace="54e39170-215e-4dd3-95c6-95d2c941e31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6c4fa7-6e9e-4705-b69a-ddc373d3a4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e39170-215e-4dd3-95c6-95d2c941e31e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729810D-7119-476F-978D-971E0F72E2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36c4fa7-6e9e-4705-b69a-ddc373d3a4ce"/>
    <ds:schemaRef ds:uri="54e39170-215e-4dd3-95c6-95d2c941e3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884B5B-115F-4216-B401-651AC51E9B1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0AD629B-E87D-452A-A017-5B6FBEFD676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1</Pages>
  <Words>216</Words>
  <Characters>123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 Ashna Jacob</dc:creator>
  <cp:keywords/>
  <dc:description/>
  <cp:lastModifiedBy>Hannah Ashna Jacob</cp:lastModifiedBy>
  <cp:revision>8</cp:revision>
  <dcterms:created xsi:type="dcterms:W3CDTF">2020-02-24T16:29:00Z</dcterms:created>
  <dcterms:modified xsi:type="dcterms:W3CDTF">2020-03-10T2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1E7DB5CF1AB44384FC253D1DF4F649</vt:lpwstr>
  </property>
</Properties>
</file>